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๔</w:t>
      </w:r>
      <w:r>
        <w:t xml:space="preserve"> </w:t>
      </w:r>
      <w:r>
        <w:t xml:space="preserve">การคัดลายมือตัวบรรจงครึ่งบรรทัด</w:t>
      </w:r>
      <w:r>
        <w:t xml:space="preserve"> </w:t>
      </w:r>
      <w:r>
        <w:t xml:space="preserve">๘</w:t>
      </w:r>
      <w:r>
        <w:t xml:space="preserve"> </w:t>
      </w:r>
      <w:r>
        <w:t xml:space="preserve">มิ.ย.</w:t>
      </w:r>
      <w:r>
        <w:t xml:space="preserve"> </w:t>
      </w:r>
      <w:r>
        <w:t xml:space="preserve">๒๕๖๔</w:t>
      </w:r>
      <w:r>
        <w:t xml:space="preserve"> </w:t>
      </w:r>
      <w:r>
        <w:t xml:space="preserve">นาโน</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วาสนา) สวัสดีค่ะ</w:t>
      </w:r>
    </w:p>
    <w:p>
      <w:pPr>
        <w:pStyle w:val="BodyText"/>
      </w:pPr>
      <w:r>
        <w:t xml:space="preserve">(คุณครูชลภักดิ์) สวัสดีครับ สวัสดีคุณครูที่อยู่ปลายทางนะครับ แล้วก็สวัสดีนักเรียนปลายทางที่น่ารักทุกคนนะครับ ชั่วโมงที่แล้วนะครับ เราเรียนกันเรื่องการคัดลายมือตัวบรรจงเต็มบรรทัด สำหรับชั่วโมงนี้ ในรายวิชาภาษาไทย ชั้นประถมศึกษาปีที่ 5 กลับมาพบกับครูโอ ชลภักดิ์ คงกำเนิด นะครับ แล้วคุณครูบอมนะครับ</w:t>
      </w:r>
    </w:p>
    <w:p>
      <w:pPr>
        <w:pStyle w:val="BodyText"/>
      </w:pPr>
      <w:r>
        <w:t xml:space="preserve">(คุณครูวาสนา) สวัสดีค่ะ ครูวาสนา โพธิวงค์ ครูบอมค่ะ</w:t>
      </w:r>
    </w:p>
    <w:p>
      <w:pPr>
        <w:pStyle w:val="BodyText"/>
      </w:pPr>
      <w:r>
        <w:t xml:space="preserve">(คุณครูชลภักดิ์) แล้ววันนี้ เราก็มาพบกับคุณครูโอและครูบอมเช่นเคย อย่าลืมของการคัดลายมือตัวบรรจงครึ่งบรรทัด ชั่วโมงที่แล้วนะครับ นักเรียน เราเรียนเกี่ยวกับเรื่องการคัดลายมือตัวบรรจงเต็มบรรทัด นักเรียนได้รับความรู้เกี่ยวกับหลักการคัดลายมือแล้วนะครับ เพราะฉะนั้น เราจะเข้ามาถึงบทเรียน และปฏิบัติกิจกรรมนะครับ จะมาเรียนเกี่ยวกับหลักการคัดลายมือนะครับ เป็นความรู้เดิมนะครับ ของนักเรียน ในชั่วโมงที่แล้วนักเรียนครับ การคัดลายมือนะครับ หรือหลักการคัดลายมือนั้น นักเรียนจะต้องมีหลักดังนี้นะครับ รบกวนนะครับ เรื่อง การเขียนตัวอักษรไทย อย่างที่บอกการคัดลายมือนะครับ เกณฑ์การเขียนคัดตัวอักษรไทย ในฐานะที่เราเป็นคนไทยนี่ จะต้องส่งเสริมเอกลักษณ์ความเป็นไทยด้วยนะครับ ตัวที่ปลอดภัย ก็จะประกอบไปด้วยพยัญชนะ, สระ, วรรณยุกต์ แล้วก็ตัวเลขไทยนะครับ ทั้งหมดเหล่านี้ นักเรียนต้องคัดให้ถูกต้องตามรูปแบบ เรามาเข้าที่ 2 นะครับ การคัดลายมือ จะต้องมีความถูกต้องตามหลักการคัดลายมือด้วยนะครับ อะไรบ้าง เรียงคําให้ถูกต้อง เช่น การเขียนสะกดคำได้ครับ ครูบอม การเขียนสะกดคำ การวางตำแหน่งพยัญชนะ, สระ, วรรณยุกต์นะครับ แล้วสุดท้าย การใส่วรรณยุกต์ให้ถูกต้องด้วย นักเรียนปลายทางครับ ครั้งที่แล้ว ที่คัดลายมือตัวบรรจงเต็มบรรทัด นักเรียนของครูโอและครูบอมนี่ บางสระและพยัญชนะได้และถูกต้อง เห็นไหมครับ พยัญชนะไม่อยู่ข้างบนหรืออยู่ข้างล่างครับ นักเรียนตอบได้บ้างไหมครับ วรรณยุกต์นี้อยู่ข้างบนนะครับ แต่สวนสระจะมีตลาดที่อยู่ด้านบนและด้านล่างด้านบนเช่นอะไรครับครูบอมตลาดที่อยู่ด้านบนนะคะถ้าเช่นสระอิสระอีสระอึสระอือค่ะพระที่อยู่ด้านล่างสระอะไรบ้างครับฉลาดด้านล่างนะครับก็คือตลาดที่อยู่ใต้เส้นบรรทัดที่นักเรียนสังเกตเห็นนะคะว่าจะเป็นสระอุสระโอค่ะนะครับนักเรียนลองสังเกตผลงานของตัวเองจากการคัดลายมือตัวบรรจงเต็มบรรทัดคำที่แล้วนักเรียนฟังตำแหน่งของวรรณยุกต์และสระถูกต้องหรือไม่นะครับตอบมานะครับทบทวนในข้อที่ถามก็คือเป็นช่องไปช่องไฟของตัวอักษรให้พอดีเหมาะสมแล้วก็เคยความเป็นระเบียบที่สวยงามนะครับต้องสอนมันจะเป็นระเบียบด้วยแล้วก็อ่านง่ายสบายตานะครับสอบวันสุดท้ายนะครับความสวยงามอย่างที่คุณครูบอกใช่ไหมครับครูบอมถ้าเราพูดเกี่ยวกับการคัดลายมือนี่เราจะต้องนึกถึงความสวยงามของตัวอักษรพยัญชนะสละและวรรณยุกต์นับเป็นต้นฉะนั้นถ้าเราคัดลายมือที่สวยงามก็จะสื่อภาษาสื่อความคิดให้ถูกต้องผู้อ่านก็จะอ่านให้เข้าใจนะครับอ่านไม่ผิดแล้วก็ทำให้เกิดคุณค่านะครับคอมผลงานทั้งหมดนี้ก็คือเราสรุปความรู้เดิมนะครับเป็นการทบทวนเกี่ยวกับการคัดลายมือนั่นเองนักเรียนครับคำถามกระตุ้นความคิดในวันนี้นะครับผู้บังคับสวัสดีครับบอมมีคำถามประธานนักเรียนใช่ไหมครับใช่แล้วค่ะไม่ได้ไปทางครับรอฟังคำถามจากครูบอมกันนะครับค่ะคำถามที่จะถามนักเรียนในวันนี้นะคะจะถามว่านักเรียนคิดว่าการคัดลายมือแบบตัวบรรจงเต็มบรรทัดห่างจากการคัดลายมือตัวบรรจงครึ่งบรรทัดหรือไม่อย่างไรนะคะในระหว่างนี้นะคะนักเรียนปลายทางสามารถจับคู่กับเพื่อนนะคะคำถามได้ระดมความคิดร่วมกันนะคะว่านักเรียนคิดว่าเหมือนหรือแตกต่างอย่างไรนะคะงวดนี้นะคะรบกวนคุณครูปลายทางไปดูคำตอบของนักเรียนนะคะว่านักเรียนแสดงความคิดเห็นว่าอย่างไรบ้างค่ะครับนักเรียนครับการคัดลายมือตัวบรรจงเต็มบรรทัดกับการคัดลายมือตัวบรรจงครึ่งบรรทัดนั้นoneone1 ว่ามันต่างกันอันดับแรกที่ครูมองว่าต่างกันเพราะว่าขนาดของตัวอักษรเพราะตัวอักษรที่เป็นตัวบรรจงเต็มบรรทัดจะมีขนาดใหญ่กว่าตัวอักษรที่มีตัวบรรจงครึ่งบรรทัดนะครับนักเรียนผู้บังคับถ้าไม่ตัวบรรจงเต็มบรรทัดนะครับถึงมีขนาดใหญ่กว่าตัวบรรจงครึ่งบรรทัดเพราะว่าอะไรครับเพราะเราดูจากเส้นบรรทัดนะคะตัวบรรจงเต็มบรรทัดนี่เราจะคัดเต็มทั้ง 5 เส้นบรรทัดแต่ตัวบรรจงครึ่งบรรทัดเราจะลดขนาดลงมานะคะปลายทางคิดเห็นเหมือนคุณครูบอกไหมครับกับครูโบว์แล้วบ่มีความคิดเห็นเช่นเดียวกับคุณครูบอมนะครับว่าถ้าเกิดตัวบรรจงเต็มบรรทัดเต็มเส้นใช่ไหมครับแต่ถ้าตัวบรรจงครึ่งบรรทัดเราก็จะคัดอักษรที่ลดขนาดลงมาครึ่งหนึ่งของตัวเต็มบรรทัดนั่นเองครับนักเรียนครับในวันนี้นะครับการคัดลายมือตัวบรรจงครึ่งบรรทัดนั้นนะครับมีจุดประสงค์ในการเรียนรู้ดังนี้วันที่ 1 นะครับเช่นเคยมากับการเรียนเรื่องการคัดลายมือตัวบรรจงเต็มบรรทัดเช่นอะไรครับ ครูบอม</w:t>
      </w:r>
    </w:p>
    <w:p>
      <w:pPr>
        <w:pStyle w:val="BodyText"/>
      </w:pPr>
      <w:r>
        <w:t xml:space="preserve">(คุณครูวาสนา) สระที่อยู่ด้านบนนะคะ ถ้าเช่นสระอิ, สระอี, สระอึ, สระอือ ค่ะ</w:t>
      </w:r>
    </w:p>
    <w:p>
      <w:pPr>
        <w:pStyle w:val="BodyText"/>
      </w:pPr>
      <w:r>
        <w:t xml:space="preserve">(คุณครูชลภักดิ์) สระที่อยู่ด้านล่างสระอะไรบ้างครับ สระด้านล่างนะครับ</w:t>
      </w:r>
    </w:p>
    <w:p>
      <w:pPr>
        <w:pStyle w:val="BodyText"/>
      </w:pPr>
      <w:r>
        <w:t xml:space="preserve">(คุณครูวาสนา) ก็คือสระที่อยู่ใต้เส้นบรรทัดที่นักเรียนสังเกตเห็นนะคะ ว่าจะเป็นสระอุ, สระโอค่ะ</w:t>
      </w:r>
    </w:p>
    <w:p>
      <w:pPr>
        <w:pStyle w:val="BodyText"/>
      </w:pPr>
      <w:r>
        <w:t xml:space="preserve">(คุณครูชลภักดิ์) นะครับ นักเรียนลองสังเกตผลงานของตัวเองจากการคัดลายมือตัวบรรจงเต็มบรรทัด ครั้งที่แล้วนักเรียนวางตำแหน่งของวรรณยุกต์และสระถูกต้องหรือไม่นะครับ ต่อมานะครับ ทบทวนในข้อที่ถาม ก็คือเป็นช่องไฟ ช่องไฟของตัวอักษรให้พอดี เหมาะสม แล้วก็ความเป็นระเบียบที่สวยงามนะครับ จะเป็นระเบียบด้วย แล้วก็อ่านง่ายสบายตานะครับ ส่วนอันสุดท้ายนะครับ ความสวยงาม อย่างที่คุณครูบอกใช่ไหมครับครูบอม ถ้าเราพูดเกี่ยวกับการคัดลายมือนี่ เราจะต้องนึกถึงความสวยงามของตัวอักษร, พยัญชนะ, สระ และวรรณยุกต์ นะครับ เป็นต้น ฉะนั้น ถ้าเราคัดลายมือที่สวยงาม ก็จะสื่อภาษาสื่อความคิดให้ถูกต้อง ผู้อ่านก็จะอ่านให้เข้าใจนะครับ อ่านไม่ผิด แล้วก็ทำให้เกิดคุณค่านะครับ ของผลงานทั้งหมดนี้ ก็คือเราสรุปความรู้เดิมนะครับ เป็นการทบทวนเกี่ยวกับการคัดลายมือนั่นเอง นักเรียนครับ คำถามกระตุ้นความคิดในวันนี้นะครับผู้บังคับ วันนี้ครับ ครูโอมีคำถามมาถามนักเรียนใช่ไหมครับ</w:t>
      </w:r>
    </w:p>
    <w:p>
      <w:pPr>
        <w:pStyle w:val="BodyText"/>
      </w:pPr>
      <w:r>
        <w:t xml:space="preserve">(คุณครูวาสนา) ใช่แล้วค่ะ</w:t>
      </w:r>
    </w:p>
    <w:p>
      <w:pPr>
        <w:pStyle w:val="BodyText"/>
      </w:pPr>
      <w:r>
        <w:t xml:space="preserve">(คุณครูชลภักดิ์) นักเรียนปลายทางครับ รอฟังคำถามจากครูบอมกันนะครับ</w:t>
      </w:r>
    </w:p>
    <w:p>
      <w:pPr>
        <w:pStyle w:val="BodyText"/>
      </w:pPr>
      <w:r>
        <w:t xml:space="preserve">(คุณครูวาสนา) ค่ะ คำถามที่จะถามนักเรียนในวันนี้นะคะ จะถามว่า นักเรียนคิดว่าการคัดลายมือแบบตัวบรรจงเต็มบรรทัด ต่างจากการคัดลายมือตัวบรรจงครึ่งบรรทัดหรือไม่ อย่างไรนะคะ ในระหว่างนี้นะคะ นักเรียนปลายทางสามารถจับคู่กับเพื่อนนะคะ คำถาม ได้ระดมความคิดร่วมกันนะคะ ว่านักเรียนคิดว่าเหมือนหรือแตกต่างอย่างไรนะคะ ส่วนนี้นะคะ รบกวนคุณครูปลายทางไปดูคำตอบของนักเรียนนะคะ ว่านักเรียนแสดงความคิดเห็นว่าอย่างไรบ้างค่ะ</w:t>
      </w:r>
    </w:p>
    <w:p>
      <w:pPr>
        <w:pStyle w:val="BodyText"/>
      </w:pPr>
      <w:r>
        <w:t xml:space="preserve">(คุณครูชลภักดิ์) ครับ นักเรียนครับ การคัดลายมือตัวบรรจงเต็มบรรทัด กับการคัดลายมือตัวบรรจงครึ่งบรรทัดนั้น ว่ามันต่างกันอย่างไร อันดับแรกที่ครูมองว่าต่างกัน เพราะว่าขนาดของตัวอักษร เพราะตัวอักษรที่เป็นตัวบรรจงเต็มบรรทัด จะมีขนาดใหญ่กว่าตัวอักษรที่มีตัวบรรจงครึ่งบรรทัดนะครับ นักเรียนครับ ถ้าไม่คัดตัวบรรจงเต็มบรรทัดนะครับ ถึงมีขนาดใหญ่กว่าตัวบรรจงครึ่งบรรทัด เพราะว่าอะไรครับ เพราะเราดูจากเส้นบรรทัดนะครับ ตัวบรรจงเต็มบรรทัดนี่ เราจะคัดเต็มทั้ง 5 เส้น บรรทัด แต่ตัวบรรจงครึ่งบรรทัด เราจะลดขนาดลงมานะคะ</w:t>
      </w:r>
    </w:p>
    <w:p>
      <w:pPr>
        <w:pStyle w:val="BodyText"/>
      </w:pPr>
      <w:r>
        <w:t xml:space="preserve">(คุณครูชลภักดิ์) นักเรียนปลายทางคิดเห็นเหมือนคุณครูบอมไหมครับ กับครูโอ แล้วก็มีความคิดเห็นเช่นเดียวกับคุณครูบอมนะครับ ว่าถ้าเกิดตัวบรรจงเต็มบรรทัด เต็มเส้นใช่ไหมครับ แต่ถ้าตัวบรรจงครึ่งบรรทัด เราก็จะคัดอักษรที่ลดขนาดลงมาครึ่งหนึ่งของตัวเต็มบรรทัดนั่นเองครับนักเรียนครับในวันนี้นะครับการคัดลายมือตัวบรรจงครึ่งบรรทัดนั้นนะครับมีจุดประสงค์ในการเรียนรู้ดังนี้วันที่ 1 นะครับเช่นเคยมากับการเรียนเรื่องการคัดลายมือตัวบรรจงเต็มบรรทัดอักษรที่ลดขนาดลงมาครึ่งหนึ่ง จะสามารถหลักการคัดลายมือได้ ต้องมีหลักการอย่างไรบ้าง ซึ่งตอนต้นชั่วโมง เมื่อสักครู่นี้ ก็ได้ทบทวนไปแล้วนะครับ นักเรียนครับ ข้อที่ 2 ที่สำคัญเลยนะครับ เกี่ยวกับด้านทักษะ นักเรียนควรที่จะคัดลายมือตัวบรรจงครึ่งบรรทัดให้ได้ การคัดลายมือตัวบรรจงเต็มบรรทัด ในครั้งที่แล้วนี่ นักเรียนก็จะได้รู้เกี่ยวกับการวางตำแหน่งของพยัญชนะ, สระ, วรรณยุกต์ การคัดลายมือตัวบรรจงครึ่งบรรทัดเดียวกัน นักเรียนจะต้องวางตำแหน่งพยัญชนะ, สระ และวรรณยุกต์ ให้ถูกต้องนะครับ นักเรียน สุดท้ายนะครับ ข้อที่ 3 นั่นก็คือมารยาทในการเขียน การเรียนเรื่องการคัดลายมือนั้น จะเป็นตัวเต็มบรรทัดหรือครึ่งบรรทัด คนที่จะมีมารยาทในการเขียนได้ นักเรียนคนไหนมีมารยาทในการเขียน ยกมือหน่อยครับ หลายคนยกมือนะครับ หลายคนรู้จักมารยาทในการเขียน นักเรียนครับ ถ้าครั้งที่แล้วนี่ เราเรียนมาแล้วว่ามารยาทในการเขียนมีอะไรบ้าง และครั้งนี้ก็จะได้เรียนเช่นเดียวกันนะครับ ต่อมาครับนักเรียน วันนี้ครูมีตัวอย่างตัวอย่างการคัดลายมือนะครับ เป็นการคัดลายมือแบบไหนครับ นักเรียน ไหนใครตอบได้บ้าง มีคนตอบด้วยนะครับ ว่าเป็นการคัดลายมือตัวบรรจงครึ่ง บรรทัดนั่นเอง สังเกตได้ไม่ยากนะครับ สังเกตได้ไม่ยาก อันนี้เป็นตัวอย่างการคัดลายมือตัวครึ่งบรรทัดนะครับ ของนักเรียนที่ได้รับรางวัลชนะเลิศนะครับ มีความสวยงามไหมครับ ก็เลยรอสักครู่นะครับ ก็สังเกตไปพร้อมกับนักเรียนด้วยนะครับ ในการสังเกตนะครับ สามารถแสดงความคิดเห็น และวิเคราะห์ผลงานของตัวอย่างที่นำมานะครับ จะมาแสดงให้นักเรียนปลายทางด้วยนะครับ นักเรียนครับ อันแรกที่เรามองเห็น นั่นก็คือลายมือของเขาเป็นระเบียบใช่ไหมครับ ครูบอมเป็นระเบียบไหมครับ</w:t>
      </w:r>
    </w:p>
    <w:p>
      <w:pPr>
        <w:pStyle w:val="BodyText"/>
      </w:pPr>
      <w:r>
        <w:t xml:space="preserve">(คุณครูวาสนา) ใช่แล้วค่ะ ถ้านักเรียนสังเกตดูนะคะ ตัวอักษรจะเท่ากันทั้งหมดทุกตัวเลย เพราะฉะนั้นนี่ เป็นลายมือที่มีความเป็นระเบียบมาก ๆ ค่ะ</w:t>
      </w:r>
    </w:p>
    <w:p>
      <w:pPr>
        <w:pStyle w:val="BodyText"/>
      </w:pPr>
      <w:r>
        <w:t xml:space="preserve">(คุณครูชลภักดิ์) นักเรียนเห็นด้วยไหมครับ ถ้าเห็นด้วยยกมือขึ้นครับ ลายที่เป็นระเบียบนะครับ ลายมือวันที่เราเห็นอยู่ ณ ขณะนี้ ตัวอักษรเป็นอย่างไรครับ มีความสม่ำเสมอสม่ำเสมอ ในนี้มีความหมายว่าระดับความสูงใช่ไหมครับ ความสูงของตัวอักษร ช่องไฟ แล้วก็ความกว้างของแต่ละตัวนะครับ เอาเท่า ๆ กันนะครับ สม่ำเสมอดี แล้วก็มองเห็นชัดเจนด้วย ตัวหนังสือมันไม่ทับซ้อนกันนะครับ ผลงานมีรอยลบไหมครับนักเรียน ไหนนักเรียนปลายทางเราช่วยกันหารอยลบ รอยเลอะเทอะเปรอะเปื้อน มีไหมครับ ลองค้นหาสิ ไม่เห็น ลองเดินออกมาจากที่นะครับ เดินใกล้ต่อทีวีดูสิ ว่ามีรอยเลอะเทอะ เปรอะเปื้อนไหมครับ ขอดูแล้ว ดูด้วยนะครับ แต่ว่าหาไม่เจอเลย หรือว่าไม่มี ทำงานอย่างนี้มีความสะอาดเรียบร้อยนะครับครูบอม เอาช่องไฟตัวนี้เป็นสิ่งสำคัญมาก ถ้าไม่เว้นช่องไฟ ตัวอักษรชิดกันจนเกินไป ก็ไม่สวยงามนะครับ ไม่เป็นระเบียบ ฉะนั้น ช่องไฟของตัวอย่างก็สวยงามนะครับ เป็นช่องไฟสม่ำเสมอ นักเรียนครับ จะพิจารณาแสดงความคิดเห็นเกี่ยวกับตัวอย่างตัวอย่างผลงานนะครับ ก็บรรจงครึ่งบรรทัด แล้วตอบมานะครับ เพราะว่าจะให้นักเรียนได้ดูตัวอักษรครึ่งบรรทัด ชั่วโมงที่แล้ว นักเรียนได้ดูตัวอักษรเต็มหมดแล้วใช่ไหมครับ ช่วงนี้เราก็จะได้ดูรูปแบบ แล้วก็ตัวอย่างอักษรครับ ที่เป็นตัวอักษรครึ่งบรรทัด เนื่องจากให้นักเรียนสังเกตนะครับ ตัว ก.ไก่ มีหัวไหมครับ ไม่มีนะครับ จะมี ก. ไก่ กับตัว ธ. ธง ก. ไก่ กับ ธ. ธง จะไม่มีหัวนะครับ สังเกตไหมครับ นี่ นะครับ เดี๋ยวครูวงให้ดูนะครับ นักเรียนจะได้เห็นได้ชัดเจนมากขึ้น ก. ไก่ แล้วก็ ธ. ธง ครับ เป็นอักษรที่เหมือนกัน นั่นก็คือไม่มีหัวนั่นเอง ต่อมานะครับ ตัวอักษรที่หัวจะมุดเข้าไปข้างใน หัวมุดเข้าไปมีตัวอะไรบ้างครับ ข. ไข่ นะครับ ช. ช้าง ใช่ไหมครับ ช้างนี่ เอาไข่กับช้าง ตัวอักษรจะเหมือนกันนะครับ แล้วก็มีอีกตัวหนึ่ง ข. ไข่ กับ ซ. โซ่ ขออภัยครับ ฃ. ขวด ฃ.ขวด กับตัว ซ. โซ่ นะครับ นักเรียนได้พิจารณาดีแล้วนะครับ พิจารณาอย่างรอบคอบเกี่ยวกับตัวอักษรตัวบรรจงครึ่งบรรทัด นักเรียนจะมองเห็นว่ารูปร่างลักษณะไม่ได้แตกต่างจากตัวเต็มบรรทัดเลย เพียงแต่ลดขนาดของตัวอักษรเล็กลงนะครับ ครูบอม ต่อมานะครับ เรามาดูตัวอย่างการคัดลายมือตัวบรรจงครึ่งบรรทัด ชนิดแบบ 5 เส้น มาดูกันเลยนะครับ อยู่ในเส้นออกนอกเส้นเลยนะครับ ตัวจะสูงเท่ากัน สม่ำเสมอนะครับ และมีช่องไฟเท่ากันด้วยนะครับ สำหรับตอนนี้ที่คุณครูโอนะครับ อ. อ่าง สระอะ สระอา มาด้วยนะครับ สระ และวรรณยุกต์นั้น จะต้องวางอย่างไร ก็ต้องรอให้กึ่งกลางนะครับ สะอาดให้กึ่งกลางพอดีกับตัวอักษรนะครับ</w:t>
      </w:r>
    </w:p>
    <w:p>
      <w:pPr>
        <w:pStyle w:val="BodyText"/>
      </w:pPr>
      <w:r>
        <w:t xml:space="preserve">(คุณครูวาสนา) ไม่ใช่ค่ะ ก็อ่านนะครับ พยัญชนะต้นตัวใหญ่กว่าสระตรวจครับ ตัวจะเท่ากันนะครับ ตารางจะอยู่ในส่วนของหางนะครับ ไม่เกินเราจนเกินไปการคัดลายมือตัวบรรจงครึ่งบรรทัดอีกครั้งนะครับ เว้นวรรคตอนวางตำแหน่งตัวอักษรหัวกลมถูกต้องนะครับ ยกมือขึ้น เด็ก ๆ ปลายทางเป็นเด็กดีและน่ารักทุกคนเลยครับ เด็กดีมีคุณธรรม รู้จักกตัญญูนะครับ ตัวอย่างในการคัดลายมือตัวบรรจงบรรทัดเอง เดี๋ยวต่อไปนะครับ เราจะมีการสาธิตก่อนที่จะเข้าสู่มารยาทในการเขียนนะครับ ครูโอนะครับ จะสาธิตการเขียนตัวอักษรนะครับ การเขียนที่อยู่ในรูปแบบของตัวบรรจงครึ่งบรรทัดครับ แล้วให้นักเรียนเตรียมของตัวเองนะครับ ขึ้นมาเลยครับเดี๋ยวผมจะรอนะครับ</w:t>
      </w:r>
    </w:p>
    <w:p>
      <w:pPr>
        <w:pStyle w:val="BodyText"/>
      </w:pPr>
      <w:r>
        <w:t xml:space="preserve">(คุณครูวาสนา) ไม่ต้องตกใจนะคะ จะเป็นการสาธิตการคัดลายมือตัวบรรจงครึ่งบรรทัดนะคะ ระหว่างนี้นะคะ ครูโอจะอธิบายให้นักเรียนดู จะบอกการคัดลายมือนะคะ นั่งตัวตรง ๆ เขียนเป็นขวา มือซ้าย เอากระดาษที่ใช้เขียนในกระดาษนะคะ มือขวาวางอยู่บนโต๊ะ ระดับสายตาห่างจากกระดาษเขียนประมาณ 1 ฟุตค่ะ สำหรับในข้อที่ 2 นะคะ ดินสอปากกาให้ถูก ดินสอหรือปากกาอยู่ที่หัวแม่มือ กับนิ้วชี้ นิ้วกลาง ส่วนนิ้วนางกับนิ้วก้อยงอไว้ในฝ่ามือค่ะ หลักการของที่ 3 นะคะ เขียนตัวอักษรให้ถูกส่วนตัวอักษรตั้งตรงนั้น เขียนพยัญชนะไทยของทุกตัวนะคะ จะต้องเริ่มที่หัวก่อนหนูเป็น ก. ไก่ แล้ว ธ. ธง เป็นพยัญชนะที่ไม่มีหัวค่ะ เป็นช่องไฟ และวรรคตอนให้พองาม เครื่องหมายต่าง ๆ ถูกต้อง ตรงตามช่องไฟนะคะ วันที่ 4 นะคะ พยัญชนะสระ วรรณยุกต์นะคะ ถูกต้องตรงตามตำแหน่งทุกตัว มีตำแหน่งที่สัมพันธ์กันนะคะ</w:t>
      </w:r>
    </w:p>
    <w:p>
      <w:pPr>
        <w:pStyle w:val="BodyText"/>
      </w:pPr>
      <w:r>
        <w:t xml:space="preserve">(คุณครูชลภักดิ์) พร้อมหรือยังครับ เรียบร้อยแล้ว งานเรียบร้อยแล้วนะครับ เรามาฝึกคัดลายมือ ตัวอักษรไทยนะครับ ในบางตัวนะครับ ที่ครูจะไปเขียนพร้อมกันนะครับ ตัวแรก ก. ไก่ ครับ ตัวที่ 2 ข. ไข่ นะครับ ตัวที่ 3 ฃ. ขวด ครับ ตัวที่ 4 ค. ควาย ครับ ตัวที่ 5 ฅ. คน นะครับนักเรียน เป็นอย่างไรบ้างครับคำพูดตามครูโอนะครับ ลองคัดกันไป แล้วตัวต่อมานะครับ จะเป็นตัวพยัญชนะที่มีตัวเชิงนะครับ สำคัญมากนะครับนักเรียน ดูตามครูนะครับ ขอถามหน่อยครับ ไปตามครูพร้อมกันนะครับ แล้วก็มีตัวอย่างนะครับ ที่แม่สอดข้างล่างด้วยนะครับนักเรียน มานะครับ นักเรียนตัวพยัญชนะที่หลายคนนะครับมักเขียนผิด เพราะว่าอาจจะเข้าใจผิด นั่นก็คือตัว ผ. ผึ้ง, ธ. ธง, ฝ. ฝา, พ. พาน แล้วก็มา ฟ. ฟัน นะครับ ผ. ผึ้ง เราจะไม่ลากส่วนที่เป็นส่วนแหลมนะครับ มาแค่ครึ่งหนึ่งนะครับผม ต่อไป ฝ. ฝา นะครับ ต่อไปตัว พ. พาน นะครับ พ. พาน ที่เป็นแหลมนะครับ จะเท่ากับ ฟ. ฟัน นะครับ ได้ไหมครับ หลักการคัดง่าย ๆ นักเรียน เราจะเริ่มจากส่วนหัวก่อนเสมอนะครับ ต่อมานะครับ สระก็มีทั้งสระให้อยู่เสมอกับตัวพยัญชนะ ที่อยู่เสมอกับตัวพยัญชนะ สระที่อยู่ข้างล่างพยัญชนะ เรามาดูสระที่เสมอกับชนะก่อนนะครับ เริ่มโดยสระอะ นักเรียนมปลายทางครับ ไปพร้อมกับคุณครูเลยนะครับ ครับ ไปพร้อมกับคุณครูเลยนะครับ ต่อไปสระนะครับ ไปสระที่อยู่ด้านบนพยัญชนะนะครับ สระอิ, สระอี, สระเอ นะครับ ลักษณะอะไรครับ ตัวสุดท้ายสระอือนะครับนักเรียน ต่อมา สระที่อยู่ด้านล่างของพยัญชนะนะครับ ได้แก่ สระอู ครับผ่านไหมครับ นักเรียนปลายทางครับ ทันไหมครับ สระบางตัวนะครับ ที่มีขนาดความสูงที่สูงกว่าตัวพยัญชนะตัวแรกนะครับ สระโอนะครับ สระโอะ ครับ แล้วก็สระใอไม้ม้วนครับ และสระไอไม้มลาย เมื่อไหร่ครับนักเรียน ครับ ต่อมานะครับ ก็จะเริ่มเขียนเป็นคำนะครับ โดยที่คำนั้นคำหนึ่งคำจะมีทางพยัญชนะต้น สระที่ด้านล่าง แล้วก็วรรณยุกต์ แล้วก็สระที่อยู่ด้านบน แล้วก็ตัวสะกดนะครับ แล้วนะครับ คำว่า กุ้ง นะครับ คำว่า กุ้ง พร้อมกันนะครับ ก. ไก่, สระอุ, ง. งู, ไม้โท คำว่า</w:t>
      </w:r>
      <w:r>
        <w:t xml:space="preserve"> </w:t>
      </w:r>
      <w:r>
        <w:t xml:space="preserve">“</w:t>
      </w:r>
      <w:r>
        <w:t xml:space="preserve">กุ้ง</w:t>
      </w:r>
      <w:r>
        <w:t xml:space="preserve">”</w:t>
      </w:r>
      <w:r>
        <w:t xml:space="preserve"> </w:t>
      </w:r>
      <w:r>
        <w:t xml:space="preserve">นะครับ มีทั้งพยัญชนะต้นนะครับ สระวรรณยุกต์ครบนะครับ ต่อมาครับนักเรียน คำที่มีสระประสมนะครับ เช่น คำว่า</w:t>
      </w:r>
      <w:r>
        <w:t xml:space="preserve"> </w:t>
      </w:r>
      <w:r>
        <w:t xml:space="preserve">“</w:t>
      </w:r>
      <w:r>
        <w:t xml:space="preserve">เรียน</w:t>
      </w:r>
      <w:r>
        <w:t xml:space="preserve">”</w:t>
      </w:r>
      <w:r>
        <w:t xml:space="preserve"> </w:t>
      </w:r>
      <w:r>
        <w:t xml:space="preserve">ครับ มันเป็นอะไรนะครับ เราเริ่มคัดจากด้านหัวก่อนนะครับ เข้าไปเรียนนะครับ เพราะฉะนั้น การคัดลายมือครึ่งบรรทัดนะครับ ตัวบรรจงครึ่งบรรทัด ต้องคัดให้อยู่ในเส้นนะครับ แล้วก็เว้นช่องไฟให้พอดีนะครับ เพราะฉะนั้น วันนี้คุณครูฝากให้นักเรียนนะครับ ได้ตั้งใจนะครับ ตั้งใจ แล้วก็คัดลายมือให้ถูกต้องนะครับ ตามรูปแบบ เมื่อเราชมการสาธิตการคัดลายมือตัวบรรจงครึ่งบรรทัดจากครูโอไปแล้วนะคะ ต่อไปเราก็จะมาเรียนในเรื่องของมารยาทในการเขียนค่ะ และเหมือนเดิมอีกเช่นเคย นะคะ ที่เราเรียนกันไปในบทเรียนที่แล้วนะคะ มารยาทในการเขียน ก็จะมีลักษณะคล้ายกับการคัดลายมือตัวบรรจงเต็มบรรทัดค่ะ เดี๋ยวเราจะมาดูในส่วนของข้อแรกกันนะคะ ที่อยู่นี้นะคะ การเขียนนะคะ ต้องเขียนด้วยลายมือตัวบรรจงเพิ่มบรรทัดนะคะ แล้วก็เขียนให้มีความสวยงามด้วยนะคะ สำหรับในข้อที่ 2 นะคะ คนเขียนตัวอักษรให้ถูกต้องเราเป็นระเบียบด้วยค่ะ ต่อไปนะคะ ข้อที่ 3 ควรนั่งเขียนด้วยบุคลิกภาพและท่าทางที่สุภาพนะคะ หลังจากที่นักเรียนชมการสาธิตของครูไปแล้วนะคะ นักเรียนจะเห็นว่า ต้องรักษาความสะอาด ถ้าเขียนผิดควรลบให้สะอาด ไม่เลอะเทอะนะคะ จากการชมวิดีโอการสาธิตการสักครู่นะคะ นักเรียนจะเห็นว่าครูเขียนไม่ผิดเลยนะคะ ครูโอไม่ได้มีการลบ มีขีดฆ่าข้อความด้วยค่ะ และข้อสุดท้าย ก็คือหากนำงานเขียนของผู้อื่นมาใช้ นักเรียนก็ควรจะอ้างอิงแหล่งที่มาด้วยนะคะ เพราะถือว่าเป็นการให้เกียรติเจ้าของผลงาน และเป็นมารยาทอย่างหนึ่งค่ะ</w:t>
      </w:r>
    </w:p>
    <w:p>
      <w:pPr>
        <w:pStyle w:val="BodyText"/>
      </w:pPr>
      <w:r>
        <w:t xml:space="preserve">(คุณครูชลภักดิ์) สำหรับกิจกรรมพัฒนาลายมือสื่อภาษาไทยในวันนี้นะครับ ให้นักเรียนคัดลายมือนะครับ จากจุดที่กำหนดให้</w:t>
      </w:r>
      <w:r>
        <w:t xml:space="preserve"> </w:t>
      </w:r>
      <w:r>
        <w:t xml:space="preserve">“</w:t>
      </w:r>
      <w:r>
        <w:t xml:space="preserve">ในโลกนี้มีอะไรเป็นไทยแท้</w:t>
      </w:r>
      <w:r>
        <w:t xml:space="preserve">”</w:t>
      </w:r>
      <w:r>
        <w:t xml:space="preserve"> </w:t>
      </w:r>
      <w:r>
        <w:t xml:space="preserve">ให้นักเรียนสามารถคัดลงในสมุดได้นะครับ บทวิชาภาษาไทย ถ้าใครมีใบงานนะครับ ก็สามารถคัดลอกในงานได้นะครับ อย่าลืมนะครับ คัดบท</w:t>
      </w:r>
      <w:r>
        <w:t xml:space="preserve"> </w:t>
      </w:r>
      <w:r>
        <w:t xml:space="preserve">“</w:t>
      </w:r>
      <w:r>
        <w:t xml:space="preserve">ในโลกนี้มีอะไรเป็นไทยแท้</w:t>
      </w:r>
      <w:r>
        <w:t xml:space="preserve">”</w:t>
      </w:r>
      <w:r>
        <w:t xml:space="preserve"> </w:t>
      </w:r>
      <w:r>
        <w:t xml:space="preserve">นะครับ ดูไปทำกิจกรรมนะครับ ทั้งหมด 20 นาทีครับนักเรียน คำชี้แจงนะครับ คำชื่อแจ้งเกี่ยวกับบทบาทของนักเรียนปลายทาง ข้อ 1 ให้นักเรียนทำใบงานหรือถ้าไม่มีใบงานนะครับ นักเรียนก็สามารถทำลงในสมุดได้ ทำลงในสมุดได้ด้วยนะครับ แล้วก็ส่วนของบทบาทของครูปลายทางนะครับ จะแจกใบงานงานครับให้แก่นักเรียน ใบงานที่ 4 คัดลายมือ การคัดลายมือ ในส่วนนี้ก็จะเป็นส่วนของใบงานนะครับ โดยที่จะมีบทให้คัด แล้วก็มีเกณฑ์การประเมินนะครับ ซึ่งเป็นเกณฑ์ประเมินตัวบรรจงครึ่งบรรทัดนั่นเองนะครับ ตัวนี้ก็เป็นบทนะครับ เป็นบทใช้สำหรับคัด อย่างที่ครูบอก</w:t>
      </w:r>
      <w:r>
        <w:t xml:space="preserve"> </w:t>
      </w:r>
      <w:r>
        <w:t xml:space="preserve">“</w:t>
      </w:r>
      <w:r>
        <w:t xml:space="preserve">ในโลกนี้มีอะไรเป็นไทยแท้</w:t>
      </w:r>
      <w:r>
        <w:t xml:space="preserve">”</w:t>
      </w:r>
      <w:r>
        <w:t xml:space="preserve"> </w:t>
      </w:r>
      <w:r>
        <w:t xml:space="preserve">ครับ ให้นักเรียนคัดคำนี้ แล้วก็ดูด้วยนะครับว่าการวางสระ, พยัญชนะ, วรรณยุกต์ การใส่ตัวสะกดนะครับ ที่อยู่ด้านบน ด้านล่างนะครับ มีความพอดีนะครับ มีความสม่ำเสมอ ถูกต้องตามหลักการคัดลายมือหรือไม่นะครับ นักเรียนครับ คุณครูก็ทำมาขยายใหญ่ให้ขึ้นนะครับ ให้นักเรียนได้ดูชัดเจน นักเรียนมปลายทางครับ พร้อมหรือยังครับ ถ้านักเรียนพร้อมแล้วครับ ให้นักเรียนทำกิจกรรมคัดลายมือได้เลยครับ หลังจากที่นักเรียนได้ทราบการคำอธิบายการชี้แจง เกี่ยวกับกิจกรรมนักเรียน ขอบคุณครูปลายทางแล้วนะครับ ปลายทางกันเลยนะครับ ในวันนี้ กิจกรรมของเรา เป็นเรื่องของการคัดลายมือตัวบรรจงครึ่งบรรทัด นักเรียนครับ ดูใบงานนะครับ ใบงานเป็นบทเกี่ยวกับ</w:t>
      </w:r>
      <w:r>
        <w:t xml:space="preserve"> </w:t>
      </w:r>
      <w:r>
        <w:t xml:space="preserve">“</w:t>
      </w:r>
      <w:r>
        <w:t xml:space="preserve">ในโลกนี้มีอะไรเป็นไทยแท้</w:t>
      </w:r>
      <w:r>
        <w:t xml:space="preserve">”</w:t>
      </w:r>
      <w:r>
        <w:t xml:space="preserve"> </w:t>
      </w:r>
      <w:r>
        <w:t xml:space="preserve">นะครับ ประพันธ์โดย หม่อมหลวงปิ่น มาลากุล นะครับ นำมาให้นักเรียนได้คัดตัวบรรจงครึ่งบรรทัดนะครับนักเรียน ส่วนการคัดลายมือนั้น ถ้านักเรียนไม่มีใบงานนะครับ นักเรียนสามารถคัดลงในสมุดได้นะครับ เป็นสมุดที่มีเส้น 5 เส้น เส้นบรรทัด หรือเป็นสมุดที่ไม่มีเส้นบรรทัดก็ได้นะครับ แต่ว่านักเรียนนะครับ อย่าลืมนะครับ ว่าต้องคัดลายมือด้วยตัวบรรจงครึ่งบรรทัดนะครับ นักเรียนให้ถูกต้องตามรูปแบบของอักษรไทย ที่คุณครูได้สาธิตไปก่อนหน้านี้นะครับ นักเรียน ถ้าพร้อมแล้วปรบมือสองครั้งครับ นักเรียนถ้าพร้อมแล้วนะครับ ให้นักเรียนคัดลายมือตัวบรรจงครึ่งบรรทัดได้เลยนะครับ</w:t>
      </w:r>
    </w:p>
    <w:p>
      <w:pPr>
        <w:pStyle w:val="BodyText"/>
      </w:pPr>
      <w:r>
        <w:t xml:space="preserve">[เสียงดนตรี] ՐՐความคิดเห็นเกี่ยวกับเรื่องที่อ่านกูบังคับค่ะต้องเตรียมมีอะไรบ้างครับสำหรับสิ่งที่ต้องเตรียมนะคะอีกเช่นเคยนะคะนักเรียนจะต้องเตรียมใบความรู้ที่ 5 และใบงานที่ 5 นะคะเรื่องการอ่านจับใจความและวิเคราะห์แสดงความคิดเห็นจากเรื่องที่อ่านค่ะและต้องเตรียมเพิ่มเติมนะคะก็จะเป็นหนังสือเรียนวรรณคดีลำนำชั้นประถมศึกษาปีที่ 5 นะคะกิจกรรมเตรียมใบงานใบความรู้และหนังสืออีกเช่นเคยค่ะเราจะต้องเตรียมอุปกรณ์การเรียนให้พร้อมสำหรับเรียนในชั่วโมงต่อไปค่ะซึ่งเป็นการระบายความครูนี้นะคะนักเรียนนักเรียนปลายทางและคุณครูปลายทางนะคะสามารถดาวน์โหลดได้ที่ www.dst.co.thค่ะครับการคัดลายมือถือว่าเป็นการส่งเสริมเอกลักษณ์ไทยอย่างหนึ่งเราเป็นคนไทยควรที่จะเขียนตัวอักษรไทยให้ถูกต้องตามรูปแบบและในวันนี้ก็มีเพียงเท่านี้พบกันใหม่ในชั่วโมงถัดไปสวัสดีครับ - ชั่วโมงที่แล้วนะครับสวัสดีครับสวัสดีคุณครูที่อยู่ปลายทางนะครับทุกท่านแล้วก็สวัสดีนักเรียนปลายทางที่น่ารักทุกคนนะครับน้องเมียครับสำหรับชั่วโมงนี้ในรายวิชาภาษาไทยชั้นประถมศึกษาปีที่ 5 กับมาพบกับครูโอมชลภัทรคนกำเนิดนะครับเราเรียนกันเรื่องการคัดลายมือตัวบรรจงเต็มบรรทัดอย่าลืมของการคัดลายมือตัวบรรจงครึ่งบรรทัดแล้วคุณครูบอมนะครับสวัสดีค่ะครูวาสนาโพธิวงษ์ครูบอมค่ะแล้ววันนี้เราก็มาพบกับคุณครูโอและคูปองเช่นเคยเกี่ยวกับหลักการคัดลายมือแล้วนะครับเพราะฉะนั้นชั่วโมงที่แล้วนะครับนักเรียนเล่าเรียนเกี่ยวกับเรื่องการคัดลายมือตัวบรรจงเต็มบรรทัดนักเรียนได้รับความรู้เธอเป็นความรู้เดิมนะครับของนักเรียนในชั่วโมงที่แล้วนักเรียนครับเราจะเข้ามาถึงบทเรียนและปฏิบัติกิจกรรมนะครับจะมาทนเกี่ยวกับหลักการคัดลายมือนะครับเพลงการเขียนตัวอักษรไทยอย่างที่บอกการคัดลายมือนะครับหรือหลักการคัดลายมือนั้นนักเรียนจะต้องมีหลักดังนี้นะครับรบกวนนะครับจะต้องส่งเสริมเอกลักษณ์ความเป็นไทยด้วยนะครับการคัดลายมือนะครับเกณฑ์การเขียนคัดตัวอักษรไทยในฐานะที่เราเป็นคนไทยนี่เอามาเข้าที่ 2 นะครับตัวที่ปลอดภัยก็จะประกอบไปด้วยพยัญชนะสระวรรณยุกต์แล้วก็ตัวเลขท้ายนะครับทั้งหมดเหล่านี้นักเรียนต้องคัดให้ถูกต้องตามรูปแบบวรรณยุกต์นะครับแล้วสุดท้ายการคัดลายมือจะต้องมีความถูกต้องตามหลักการคัดลายมือด้วยนะครับอะไรบ้างเรียงคําให้ถูกต้องเช่นการเขียนสะกดคำได้ครับครูบอมการเขียนสะกดคำการวางตำแหน่งพยัญชนะสระบางสระการใส่วรรณยุกต์ให้ถูกต้องด้วยนักเรียนปลายทางครับครั้งที่แล้วที่คัดลายมือตัวบรรจงเต็มบรรทัดนักเรียนของครูโบว์และครูบราวนี่ตอบได้บ้างครับและพยัญชนะได้ปกป้องและถูกต้องแบ่งไหมครับนายกไม่อยู่ข้างบนหรืออยู่ข้างล่างครับนักเรียนสระอะไรบ้างครับฉลาดด้านล่างนะครับก็คือตลาดที่อยู่ใต้เส้นบรรทัดที่นักเรียนสังเกตเห็นนะคะว่าจะเป็นสระอุสระโอค่ะวรรณยุกต์นี้อยู่ข้างบนนะครับแต่สวนสละจะมีตลาดที่อยู่ด้านบนและด้านล่างด้านบนเช่นอะไรครับครูบอมตลาดที่อยู่ด้านบนนะคะถ้าเช่นสระอิสระอีสระอึสระอือค่ะพระที่อยู่ด้านล่างฟังตำแหน่งของวรรณยุกต์และสระถูกต้องหรือไม่นะครับนะครับนักเรียนลองสังเกตผลงานของตัวเองจากการคัดลายมือตัวบรรจงเต็มบรรทัดคำที่แล้วนักเรียนแล้วก็เคยความเป็นระเบียบที่สวยงามนะครับต้องสอนมันจะเป็นระเบียบด้วยแล้วก็อ่านง่ายสบายตานะครับตอบมานะครับทบทวนในข้อที่ถามก็คือเป็นช่องไปช่องไฟของตัวอักษรให้พอดีเหมาะสมพยัญชนะสอบวันสุดท้ายนะครับความสวยงามอย่างที่คุณครูบอกใช่ไหมครับครูบอมถ้าเราพูดเกี่ยวกับการคัดลายมือนี่เราจะต้องนึกถึงความสวยงามของตัวอักษรแล้วก็ทำให้เกิดคุณค่านะครับคอมผลงานสละและวรรณยุกต์นับเป็นต้นฉะนั้นถ้าเราคัดลายมือที่สวยงามก็จะสื่อภาษาสื่อความคิดให้ถูกต้องผู้อ่านก็จะอ่านให้เข้าใจนะครับอ่านไม่ผิดสวัสดีครับบอมมีคำถามประธานนักเรียนใช่ไหมครับทั้งหมดนี้ก็คือเราสรุปความรู้เดิมนะครับเป็นการทบทวนเกี่ยวกับการคัดลายมือนั่นเองนักเรียนครับคำถามกระตุ้นความคิดในวันนี้นะครับผู้บังคับค่ะใช่แล้วค่ะไม่ได้ไปทางครับรอฟังคำถามจากครูบอมกันนะครับในระหว่างนี้นะคะนักเรียนปลายทางสามารถคำถามที่จะถามนักเรียนในวันนี้นะคะจะถามว่านักเรียนคิดว่าการคัดลายมือแบบตัวบรรจงเต็มบรรทัดห่างจากการคัดลายมือตัวบรรจงครึ่งบรรทัดหรือไม่อย่างไรนะคะไปดูคำตอบของนักเรียนนะคะว่านักเรียนแสดงความคิดเห็นว่าอย่างไรบ้างค่ะจับคู่กับเพื่อนนะคะคำถามได้ระดมความคิดร่วมกันนะคะว่านักเรียนคิดว่าเหมือนหรือแตกต่างอย่างไรนะคะงวดนี้นะคะรบกวนคุณครูปลายทางoneone1 ว่ามันต่างกันอันดับแรกที่ครูมองว่าต่างกันเพราะว่าครับนักเรียนครับการคัดลายมือตัวบรรจงเต็มบรรทัดกับการคัดลายมือตัวบรรจงครึ่งบรรทัดนั้นจะมีขนาดใหญ่กว่าตัวอักษรที่มีตัวบรรจงครึ่งบรรทัดนะครับนักเรียนผู้บังคับขนาดของตัวอักษรเพราะตัวอักษรที่เป็นตัวบรรจงเต็มบรรทัดเส้นบรรทัดนะคะตัวบรรจงเต็มบรรทัดนี่เราจะคัดเต็มทั้ง 5 เส้นบรรทัดถ้าไม่ตัวบรรจงเต็มบรรทัดนะครับถึงมีขนาดใหญ่กว่าตัวบรรจงครึ่งบรรทัดเพราะว่าอะไรครับเพราะเราดูจากบ่มีความคิดเห็นเช่นเดียวกับคุณครูบอมนะครับว่าถ้าเกิดตัวบรรจงเต็มบรรทัดเต็มเส้นใช่ไหมครับแต่ตัวบรรจงครึ่งบรรทัดเราจะลดขนาดลงมานะคะปลายทางคิดเห็นเหมือนคุณครูบอกไหมครับกับครูโบว์แล้วอักษรที่ลดขนาดลงมาครึ่งหนึ่งของตัวเต็มบรรทัดนั่นเองครับแต่ถ้าตัวบรรจงครึ่งบรร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๔ การคัดลายมือตัวบรรจงครึ่งบรรทัด ๘ มิ.ย. ๒๕๖๔ นาโน</dc:title>
  <dc:creator/>
  <cp:keywords/>
  <dcterms:created xsi:type="dcterms:W3CDTF">2021-11-18T03:26:54Z</dcterms:created>
  <dcterms:modified xsi:type="dcterms:W3CDTF">2021-11-18T03: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09.00 น.</vt:lpwstr>
  </property>
  <property fmtid="{D5CDD505-2E9C-101B-9397-08002B2CF9AE}" pid="3" name="subtitle">
    <vt:lpwstr/>
  </property>
</Properties>
</file>